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009899df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009899df-05c6-11ef-afcf-1f90b6841245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6:4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ElEQVR42s1WO64DQQizcgHuf0vfgGebTZo0T4Iio/3NFhbYhgH9tYif+gegGq0bzIYvfK///jOQLhqRnc0WD1WlZztObw7wlGmDwr3CawPqcYEnygRDlvPd82dJP+tAXy+FpeBY46Etf4j37L58L/FsvfEzGZHXetAM8nHfOj4zmOKQxNqt43uqtiOzWVznG02aWpKFe7+YOSXbCRTr+MpBjSzz3vql4hUkSOzrLa3KaUectb6mLTkr1WKt+XOFCTRikPt6c3Tdb+gD/wnBiIrtEWXrl0qDjlWqDvznmvDhxrC4z9dgmNPNlj7pz3B52DF1cX5w7Ie64K99mKc3Z+joi/mAaX89fB7gpf/NdHQzb1QIpDvWxXwFDwd4juGL+YDz6SZ94L/fnXf/AOsiZEPRJNhN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There's an outage in the 44460 area. No calling is available at this</w:t>
      </w:r>
      <w:r>
        <w:t xml:space="preserve"> </w:t>
      </w:r>
      <w:r>
        <w:t xml:space="preserve">tim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009899df-05c6-11ef-afcf-1f90b6841245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6:4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009899df-05c6-11ef-afcf-1f90b684124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009899df-05c6-11ef-afcf-1f90b684124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009899df</dc:title>
  <dc:creator/>
  <cp:keywords/>
  <dcterms:created xsi:type="dcterms:W3CDTF">2026-05-03T10:46:49Z</dcterms:created>
  <dcterms:modified xsi:type="dcterms:W3CDTF">2026-05-03T10:4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